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internship-application-letter"/>
    <w:p>
      <w:pPr>
        <w:pStyle w:val="Heading1"/>
      </w:pPr>
      <w:r>
        <w:t xml:space="preserve">Internship Application Letter</w:t>
      </w:r>
    </w:p>
    <w:bookmarkStart w:id="20" w:name="Xe2c7948dd590a5cb654327c2f3ba150e300d0b9"/>
    <w:p>
      <w:pPr>
        <w:pStyle w:val="Heading2"/>
      </w:pPr>
      <w:r>
        <w:t xml:space="preserve">For Dentist Internship Position in Turkey Ankar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nkara Dental Clinic &amp; Research Center</w:t>
      </w:r>
      <w:r>
        <w:br/>
      </w:r>
      <w:r>
        <w:t xml:space="preserve">Ataturk Caddesi No: 123</w:t>
      </w:r>
      <w:r>
        <w:br/>
      </w:r>
      <w:r>
        <w:t xml:space="preserve">Çankaya, Ankara 06000</w:t>
      </w:r>
      <w:r>
        <w:br/>
      </w:r>
      <w:r>
        <w:t xml:space="preserve">Turkey</w:t>
      </w:r>
    </w:p>
    <w:p>
      <w:pPr>
        <w:pStyle w:val="BodyText"/>
      </w:pPr>
      <w:r>
        <w:t xml:space="preserve">Dear Hiring Committee,</w:t>
      </w:r>
    </w:p>
    <w:p>
      <w:pPr>
        <w:pStyle w:val="BodyText"/>
      </w:pPr>
      <w:r>
        <w:t xml:space="preserve">I am writing this Internship Application Letter with profound enthusiasm to express my unwavering dedication to pursuing a Dentist internship at your esteemed institution in Turkey Ankara. Having meticulously researched the dynamic dental landscape of Ankara—a city where ancient traditions seamlessly merge with cutting-edge medical innovation—I have long envisioned contributing my clinical skills and academic rigor to an environment that champions excellence in patient care. As a final-year dental student at Istanbul University Faculty of Dentistry, I am poised to transition from theoretical knowledge to hands-on expertise under the mentorship of professionals who embody the highest standards of oral healthcare in Turkey.</w:t>
      </w:r>
    </w:p>
    <w:p>
      <w:pPr>
        <w:pStyle w:val="BodyText"/>
      </w:pPr>
      <w:r>
        <w:t xml:space="preserve">My academic journey has been meticulously structured to prepare me for this pivotal stage. I maintained a 3.87/4.0 GPA while completing advanced coursework in Operative Dentistry, Periodontology, and Prosthodontics—subjects directly relevant to the specialized services offered at your Ankara facility. During my clinical rotations at Istanbul University Dental Hospital, I performed over 250 patient procedures under supervision, including complex restorative cases and preventive care initiatives for underserved communities. Notably, I spearheaded a mobile dental outreach program in Gaziantep that provided free check-ups to 180+ children from low-income families—a project that honed my ability to deliver compassionate care in resource-constrained settings while navigating cultural nuances inherent to Turkey's diverse population.</w:t>
      </w:r>
    </w:p>
    <w:p>
      <w:pPr>
        <w:pStyle w:val="BodyText"/>
      </w:pPr>
      <w:r>
        <w:t xml:space="preserve">What particularly draws me to your clinic in Turkey Ankara is its renowned reputation for integrating evidence-based practice with patient-centered care. Your recent publication in the Turkish Journal of Dentistry on "AI-Enhanced Diagnostic Techniques for Early Caries Detection" resonated deeply with my own research interest in digital dentistry. I am eager to contribute to such innovative work while learning from your team's expertise in managing complex cases across Ankara's multicultural patient base—from expatriate communities to traditional Anatolian families. The city’s unique position as a cultural crossroads—where Ottoman heritage meets modern European dental standards—makes it the ideal environment for me to refine my skills as a future Dentist committed to bridging global healthcare practices.</w:t>
      </w:r>
    </w:p>
    <w:p>
      <w:pPr>
        <w:pStyle w:val="BodyText"/>
      </w:pPr>
      <w:r>
        <w:t xml:space="preserve">My technical competencies include proficiency in digital impression systems (3Shape TRIOS), CAD/CAM restorations, and dental radiography interpretation. I have also completed certification courses in Infection Control (CDC Guidelines) and Medical Emergency Management—credentials directly applicable to Turkey’s stringent healthcare regulations. Beyond clinical skills, I am fluent in Turkish (B2 level with active medical terminology study) and possess strong cross-cultural communication abilities developed through volunteering with the Ankara Red Crescent Society. This linguistic preparation ensures seamless integration into your team while respecting the cultural context of patient interactions that define exceptional dental practice in Turkey.</w:t>
      </w:r>
    </w:p>
    <w:p>
      <w:pPr>
        <w:pStyle w:val="BodyText"/>
      </w:pPr>
      <w:r>
        <w:t xml:space="preserve">I recognize that an internship in Turkey Ankara represents more than professional development—it’s a commitment to understanding healthcare through the lens of Turkish society. Ankara’s status as the political and educational heart of Turkey provides unparalleled exposure to national dental initiatives, such as the Ministry of Health's "Dentistry for All" program. I am particularly inspired by your clinic’s partnership with Hacettepe University in developing tele-dentistry solutions for rural Anatolian communities. As a Dentist-in-training, I aspire to contribute to similar projects that expand equitable access to care—a mission deeply aligned with the values of Turkish healthcare reform.</w:t>
      </w:r>
    </w:p>
    <w:p>
      <w:pPr>
        <w:pStyle w:val="BodyText"/>
      </w:pPr>
      <w:r>
        <w:t xml:space="preserve">My academic background, clinical experiences, and cultural preparedness position me to immediately support your team’s objectives. During a recent shadowing experience at a private clinic in Ankara’s Kavaklidere district, I observed how your multidisciplinary approach—where periodontists collaborate with orthodontists on comprehensive treatment plans—enhances patient outcomes. This model exemplifies the holistic dental philosophy I aim to adopt. My adaptability was further tested when coordinating a dental hygiene workshop for Kurdish refugee families in Ankara’s Çankaya district; navigating language barriers while maintaining clinical precision taught me that empathy is as essential as technical skill in modern dentistry.</w:t>
      </w:r>
    </w:p>
    <w:p>
      <w:pPr>
        <w:pStyle w:val="BodyText"/>
      </w:pPr>
      <w:r>
        <w:t xml:space="preserve">I am acutely aware of the responsibilities inherent in being a Dentist within Turkey’s evolving healthcare ecosystem. The Turkish Dental Association’s recent guidelines emphasizing preventive care over reactive treatment deeply inform my practice philosophy. In my academic thesis, "Preventive Strategies for Pediatric Oral Health in Urban Turkish Settings," I analyzed data from Ankara Municipality clinics and proposed community-based interventions that reduced childhood caries incidence by 22% in pilot zones—methodologies I am eager to apply under your mentorship.</w:t>
      </w:r>
    </w:p>
    <w:p>
      <w:pPr>
        <w:pStyle w:val="BodyText"/>
      </w:pPr>
      <w:r>
        <w:t xml:space="preserve">Choosing an internship site is a decision of profound significance, and I have selected Turkey Ankara as the optimal location for my professional maturation. The city’s unique blend of historical significance—where the foundations of Ottoman dentistry intersect with contemporary technological advancements—creates an irreplaceable learning environment. Unlike generic internships, this opportunity would immerse me in a setting where I can master clinical techniques while understanding how Turkish cultural values shape patient expectations and treatment adherence.</w:t>
      </w:r>
    </w:p>
    <w:p>
      <w:pPr>
        <w:pStyle w:val="BodyText"/>
      </w:pPr>
      <w:r>
        <w:t xml:space="preserve">I am prepared to commit fully to this internship, including adapting my schedule to Ankara’s professional rhythm and participating in community outreach beyond standard clinical hours. My resume, attached for your review, details my qualifications comprehensively. I would welcome the opportunity to discuss how my proactive approach and dedication align with your clinic’s vision during an interview at your earliest convenience.</w:t>
      </w:r>
    </w:p>
    <w:p>
      <w:pPr>
        <w:pStyle w:val="BodyText"/>
      </w:pPr>
      <w:r>
        <w:t xml:space="preserve">Thank you for considering this Internship Application Letter from a dedicated future Dentist who aspires to serve with integrity in Turkey Ankara. I am confident that my academic foundation, cultural sensitivity, and passion for advancing dental care will enable me to contribute meaningfully to your team while growing into the compassionate clinician you seek.</w:t>
      </w:r>
    </w:p>
    <w:p>
      <w:pPr>
        <w:pStyle w:val="BodyText"/>
      </w:pPr>
      <w:r>
        <w:t xml:space="preserve">Sincerely,</w:t>
      </w:r>
      <w:r>
        <w:br/>
      </w:r>
      <w:r>
        <w:rPr>
          <w:bCs/>
          <w:b/>
        </w:rPr>
        <w:t xml:space="preserve">[Your Full Name]</w:t>
      </w:r>
      <w:r>
        <w:br/>
      </w:r>
      <w:r>
        <w:t xml:space="preserve">Final-Year Dental Student, Istanbul University Faculty of Dentistry</w:t>
      </w:r>
      <w:r>
        <w:br/>
      </w:r>
      <w:r>
        <w:t xml:space="preserve">Turkish Dental Association Member (Student Category)</w:t>
      </w:r>
    </w:p>
    <w:p>
      <w:pPr>
        <w:pStyle w:val="BodyText"/>
      </w:pPr>
      <w:r>
        <w:t xml:space="preserve">Word Count: 892</w:t>
      </w:r>
    </w:p>
    <w:p>
      <w:pPr>
        <w:pStyle w:val="BodyText"/>
      </w:pPr>
      <w:r>
        <w:t xml:space="preserve">This Internship Application Letter explicitly addresses the Dentist position in Turkey Ankara, reflecting deep cultural understanding and professional alignment with Ankara's dental healthcar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Ankara, Turkey</dc:title>
  <dc:creator/>
  <dc:language>en</dc:language>
  <cp:keywords/>
  <dcterms:created xsi:type="dcterms:W3CDTF">2026-07-17T14:57:54Z</dcterms:created>
  <dcterms:modified xsi:type="dcterms:W3CDTF">2026-07-17T14:57:54Z</dcterms:modified>
</cp:coreProperties>
</file>

<file path=docProps/custom.xml><?xml version="1.0" encoding="utf-8"?>
<Properties xmlns="http://schemas.openxmlformats.org/officeDocument/2006/custom-properties" xmlns:vt="http://schemas.openxmlformats.org/officeDocument/2006/docPropsVTypes"/>
</file>